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454171" w14:textId="79A5B191" w:rsidR="00160F75" w:rsidRPr="003B3D31" w:rsidRDefault="00160F75">
      <w:pPr>
        <w:rPr>
          <w:b/>
          <w:bCs/>
          <w:i/>
          <w:iCs/>
        </w:rPr>
      </w:pPr>
      <w:r w:rsidRPr="003B3D31">
        <w:rPr>
          <w:b/>
          <w:bCs/>
          <w:i/>
          <w:iCs/>
        </w:rPr>
        <w:t>2 pairs of OCPs (issued</w:t>
      </w:r>
      <w:r w:rsidR="00E87947">
        <w:rPr>
          <w:b/>
          <w:bCs/>
          <w:i/>
          <w:iCs/>
        </w:rPr>
        <w:t xml:space="preserve"> as part of your uniform</w:t>
      </w:r>
      <w:r w:rsidRPr="003B3D31">
        <w:rPr>
          <w:b/>
          <w:bCs/>
          <w:i/>
          <w:iCs/>
        </w:rPr>
        <w:t>)</w:t>
      </w:r>
    </w:p>
    <w:p w14:paraId="0ECE43A1" w14:textId="4B981BD7" w:rsidR="00160F75" w:rsidRDefault="00160F75">
      <w:r>
        <w:t>Appropriate OCP patches</w:t>
      </w:r>
      <w:r w:rsidR="00723822">
        <w:t>, tabs</w:t>
      </w:r>
    </w:p>
    <w:p w14:paraId="66CC67D1" w14:textId="48EDA046" w:rsidR="00160F75" w:rsidRPr="00226918" w:rsidRDefault="00160F75">
      <w:r w:rsidRPr="00226918">
        <w:t>2 pairs of OCP boots</w:t>
      </w:r>
    </w:p>
    <w:p w14:paraId="77D4ABE3" w14:textId="54D65FB5" w:rsidR="00160F75" w:rsidRPr="003B3D31" w:rsidRDefault="00160F75">
      <w:pPr>
        <w:rPr>
          <w:b/>
          <w:bCs/>
          <w:i/>
          <w:iCs/>
        </w:rPr>
      </w:pPr>
      <w:r w:rsidRPr="003B3D31">
        <w:rPr>
          <w:b/>
          <w:bCs/>
          <w:i/>
          <w:iCs/>
        </w:rPr>
        <w:t>OCP patrol cover (issued)</w:t>
      </w:r>
    </w:p>
    <w:p w14:paraId="799BF5D7" w14:textId="5CDFCD33" w:rsidR="00160F75" w:rsidRPr="003B3D31" w:rsidRDefault="00160F75">
      <w:pPr>
        <w:rPr>
          <w:b/>
          <w:bCs/>
          <w:i/>
          <w:iCs/>
        </w:rPr>
      </w:pPr>
      <w:r w:rsidRPr="003B3D31">
        <w:rPr>
          <w:b/>
          <w:bCs/>
          <w:i/>
          <w:iCs/>
        </w:rPr>
        <w:t>OCP fleece (issued)</w:t>
      </w:r>
    </w:p>
    <w:p w14:paraId="019D05A9" w14:textId="77777777" w:rsidR="00D358DD" w:rsidRPr="003B3D31" w:rsidRDefault="00D358DD">
      <w:pPr>
        <w:rPr>
          <w:b/>
          <w:bCs/>
          <w:i/>
          <w:iCs/>
        </w:rPr>
      </w:pPr>
      <w:r w:rsidRPr="003B3D31">
        <w:rPr>
          <w:b/>
          <w:bCs/>
          <w:i/>
          <w:iCs/>
        </w:rPr>
        <w:t>3</w:t>
      </w:r>
      <w:r w:rsidR="00160F75" w:rsidRPr="003B3D31">
        <w:rPr>
          <w:b/>
          <w:bCs/>
          <w:i/>
          <w:iCs/>
        </w:rPr>
        <w:t xml:space="preserve"> </w:t>
      </w:r>
      <w:r w:rsidRPr="003B3D31">
        <w:rPr>
          <w:b/>
          <w:bCs/>
          <w:i/>
          <w:iCs/>
        </w:rPr>
        <w:t>OCP t-shirts (issued)</w:t>
      </w:r>
    </w:p>
    <w:p w14:paraId="12F0CD77" w14:textId="448AD739" w:rsidR="00160F75" w:rsidRDefault="00B23BB7">
      <w:r>
        <w:t>3 sets of U</w:t>
      </w:r>
      <w:r w:rsidR="00160F75">
        <w:t>nderclothes (cold or warm weather appropriate)</w:t>
      </w:r>
    </w:p>
    <w:p w14:paraId="704EFB5B" w14:textId="7CAF476F" w:rsidR="00160F75" w:rsidRPr="00E87947" w:rsidRDefault="00B23BB7">
      <w:pPr>
        <w:rPr>
          <w:b/>
          <w:bCs/>
          <w:i/>
          <w:iCs/>
        </w:rPr>
      </w:pPr>
      <w:r w:rsidRPr="00E87947">
        <w:rPr>
          <w:b/>
          <w:bCs/>
          <w:i/>
          <w:iCs/>
        </w:rPr>
        <w:t>3</w:t>
      </w:r>
      <w:r w:rsidR="00160F75" w:rsidRPr="00E87947">
        <w:rPr>
          <w:b/>
          <w:bCs/>
          <w:i/>
          <w:iCs/>
        </w:rPr>
        <w:t xml:space="preserve"> pairs of</w:t>
      </w:r>
      <w:r w:rsidR="003225D8" w:rsidRPr="00E87947">
        <w:rPr>
          <w:b/>
          <w:bCs/>
          <w:i/>
          <w:iCs/>
        </w:rPr>
        <w:t xml:space="preserve"> b</w:t>
      </w:r>
      <w:r w:rsidR="00160F75" w:rsidRPr="00E87947">
        <w:rPr>
          <w:b/>
          <w:bCs/>
          <w:i/>
          <w:iCs/>
        </w:rPr>
        <w:t>oot socks (</w:t>
      </w:r>
      <w:r w:rsidR="004574DD" w:rsidRPr="00E87947">
        <w:rPr>
          <w:b/>
          <w:bCs/>
          <w:i/>
          <w:iCs/>
        </w:rPr>
        <w:t>issued)</w:t>
      </w:r>
    </w:p>
    <w:p w14:paraId="1B241925" w14:textId="064B3606" w:rsidR="00160F75" w:rsidRPr="00E87947" w:rsidRDefault="006E7D18">
      <w:pPr>
        <w:rPr>
          <w:b/>
          <w:bCs/>
          <w:i/>
          <w:iCs/>
        </w:rPr>
      </w:pPr>
      <w:r w:rsidRPr="00E87947">
        <w:rPr>
          <w:b/>
          <w:bCs/>
          <w:i/>
          <w:iCs/>
        </w:rPr>
        <w:t>1 set of PT clothes with</w:t>
      </w:r>
      <w:r w:rsidR="00160F75" w:rsidRPr="00E87947">
        <w:rPr>
          <w:b/>
          <w:bCs/>
          <w:i/>
          <w:iCs/>
        </w:rPr>
        <w:t xml:space="preserve"> belt</w:t>
      </w:r>
      <w:r w:rsidR="004574DD" w:rsidRPr="00E87947">
        <w:rPr>
          <w:b/>
          <w:bCs/>
          <w:i/>
          <w:iCs/>
        </w:rPr>
        <w:t xml:space="preserve"> (issued)</w:t>
      </w:r>
    </w:p>
    <w:p w14:paraId="48578532" w14:textId="3E91E165" w:rsidR="007964FB" w:rsidRDefault="007964FB">
      <w:r w:rsidRPr="001E16E1">
        <w:t>Ruck</w:t>
      </w:r>
      <w:r w:rsidR="00FC29A6" w:rsidRPr="001E16E1">
        <w:t>, MOLLE</w:t>
      </w:r>
      <w:r w:rsidR="004C0398" w:rsidRPr="001E16E1">
        <w:t>*</w:t>
      </w:r>
      <w:r w:rsidR="00FC29A6" w:rsidRPr="001E16E1">
        <w:t xml:space="preserve"> </w:t>
      </w:r>
    </w:p>
    <w:p w14:paraId="39527E32" w14:textId="6321692A" w:rsidR="00160F75" w:rsidRDefault="004574DD">
      <w:r>
        <w:t>Wristwatch</w:t>
      </w:r>
    </w:p>
    <w:p w14:paraId="1003FA1B" w14:textId="5A70FE95" w:rsidR="00160F75" w:rsidRDefault="00160F75">
      <w:r>
        <w:t>Hygiene Items: toothbrush, toothpaste, deodorant, wet wipes, feminine products, foot powder, brush/comb, soap…)</w:t>
      </w:r>
    </w:p>
    <w:p w14:paraId="526C9DB3" w14:textId="04B5404A" w:rsidR="00160F75" w:rsidRPr="00E87947" w:rsidRDefault="001E16E1">
      <w:pPr>
        <w:rPr>
          <w:b/>
          <w:bCs/>
          <w:i/>
          <w:iCs/>
        </w:rPr>
      </w:pPr>
      <w:r w:rsidRPr="00E87947">
        <w:rPr>
          <w:b/>
          <w:bCs/>
          <w:i/>
          <w:iCs/>
        </w:rPr>
        <w:t>Hydration Pack</w:t>
      </w:r>
      <w:r w:rsidR="00160F75" w:rsidRPr="00E87947">
        <w:rPr>
          <w:b/>
          <w:bCs/>
          <w:i/>
          <w:iCs/>
        </w:rPr>
        <w:t xml:space="preserve"> (issued)</w:t>
      </w:r>
    </w:p>
    <w:p w14:paraId="1A41DF07" w14:textId="62181F10" w:rsidR="00160F75" w:rsidRDefault="00160F75">
      <w:r w:rsidRPr="00C85EA9">
        <w:rPr>
          <w:b/>
          <w:bCs/>
        </w:rPr>
        <w:t>Gloves</w:t>
      </w:r>
      <w:r>
        <w:t xml:space="preserve"> (take into consideration the forecast and your planned activities)</w:t>
      </w:r>
    </w:p>
    <w:p w14:paraId="53543D52" w14:textId="44170AFD" w:rsidR="00160F75" w:rsidRDefault="00160F75">
      <w:r w:rsidRPr="00C85EA9">
        <w:rPr>
          <w:b/>
          <w:bCs/>
        </w:rPr>
        <w:t>Fleece hat</w:t>
      </w:r>
      <w:r>
        <w:t>/ balaclava/ neck gaiter (check the forecast)</w:t>
      </w:r>
    </w:p>
    <w:p w14:paraId="444EDCED" w14:textId="2CA90E3A" w:rsidR="00160F75" w:rsidRDefault="00160F75">
      <w:r>
        <w:t>Poncho/ rain pants (check the forecast)</w:t>
      </w:r>
    </w:p>
    <w:p w14:paraId="7339319A" w14:textId="590151A4" w:rsidR="00160F75" w:rsidRDefault="00160F75">
      <w:r>
        <w:t>Canteen (x2)</w:t>
      </w:r>
    </w:p>
    <w:p w14:paraId="537EE117" w14:textId="708A6CEF" w:rsidR="00160F75" w:rsidRDefault="00160F75">
      <w:r>
        <w:t>Canteen cup</w:t>
      </w:r>
    </w:p>
    <w:p w14:paraId="7802039B" w14:textId="12F62C09" w:rsidR="00723822" w:rsidRDefault="001016C3">
      <w:r w:rsidRPr="00C87609">
        <w:t>ACH</w:t>
      </w:r>
      <w:r w:rsidR="00D32931" w:rsidRPr="00C87609">
        <w:t xml:space="preserve"> (Advanced Combat Hel</w:t>
      </w:r>
      <w:r w:rsidR="00DF74A4" w:rsidRPr="00C87609">
        <w:t xml:space="preserve">mit) </w:t>
      </w:r>
      <w:r w:rsidRPr="00C87609">
        <w:t>/ Kelvar</w:t>
      </w:r>
      <w:r w:rsidR="00543398">
        <w:t>***</w:t>
      </w:r>
      <w:r w:rsidRPr="00C87609">
        <w:t xml:space="preserve"> </w:t>
      </w:r>
    </w:p>
    <w:p w14:paraId="7BAB4376" w14:textId="08E5CB3D" w:rsidR="001016C3" w:rsidRDefault="001016C3">
      <w:r w:rsidRPr="00725D59">
        <w:t>Cat eyes (</w:t>
      </w:r>
      <w:r w:rsidR="00EF0159" w:rsidRPr="00725D59">
        <w:t xml:space="preserve">reflective tape on back of </w:t>
      </w:r>
      <w:r w:rsidR="004554F7" w:rsidRPr="00725D59">
        <w:t>ACH/Kelva</w:t>
      </w:r>
      <w:r w:rsidR="003225D8" w:rsidRPr="00725D59">
        <w:t>r</w:t>
      </w:r>
    </w:p>
    <w:p w14:paraId="5AB6B442" w14:textId="597DDA9D" w:rsidR="00160F75" w:rsidRDefault="00160F75">
      <w:r>
        <w:t>Safety glasses</w:t>
      </w:r>
      <w:r w:rsidR="005516D6">
        <w:t>/ ear plugs</w:t>
      </w:r>
    </w:p>
    <w:p w14:paraId="31780784" w14:textId="4D278674" w:rsidR="001C6D8A" w:rsidRDefault="001C6D8A">
      <w:r w:rsidRPr="00C87609">
        <w:t>Sleeping system (all 3 layers</w:t>
      </w:r>
      <w:r w:rsidR="000C1B9F" w:rsidRPr="00C87609">
        <w:t xml:space="preserve">, </w:t>
      </w:r>
      <w:r w:rsidR="00506EE4" w:rsidRPr="00C87609">
        <w:t xml:space="preserve">cold </w:t>
      </w:r>
      <w:r w:rsidR="000C1B9F" w:rsidRPr="00C87609">
        <w:t>weather</w:t>
      </w:r>
      <w:r w:rsidR="00506EE4" w:rsidRPr="00C87609">
        <w:t xml:space="preserve"> </w:t>
      </w:r>
      <w:r w:rsidR="00AB212F" w:rsidRPr="00C87609">
        <w:t>forcasted</w:t>
      </w:r>
      <w:r w:rsidR="000430BC" w:rsidRPr="00C87609">
        <w:t>)</w:t>
      </w:r>
      <w:r w:rsidR="007A20C7" w:rsidRPr="00C87609">
        <w:t>**</w:t>
      </w:r>
    </w:p>
    <w:p w14:paraId="0C8BE2C5" w14:textId="2BC93AF6" w:rsidR="00160F75" w:rsidRDefault="00160F75">
      <w:r>
        <w:t>Sleeping pad</w:t>
      </w:r>
      <w:r w:rsidR="00C85EA9">
        <w:t>***</w:t>
      </w:r>
    </w:p>
    <w:p w14:paraId="0E06BF88" w14:textId="6A972591" w:rsidR="001E16E1" w:rsidRDefault="00160F75">
      <w:r>
        <w:t>Headlamp (with colored lens covers)</w:t>
      </w:r>
    </w:p>
    <w:p w14:paraId="194B1D28" w14:textId="45024AFC" w:rsidR="00160F75" w:rsidRDefault="00160F75">
      <w:r>
        <w:t>Topo map of Northfield</w:t>
      </w:r>
    </w:p>
    <w:p w14:paraId="135220A0" w14:textId="762A0BBF" w:rsidR="00160F75" w:rsidRDefault="00160F75">
      <w:r>
        <w:t>Compass</w:t>
      </w:r>
    </w:p>
    <w:p w14:paraId="76018745" w14:textId="4670A8CD" w:rsidR="00160F75" w:rsidRDefault="00A83387">
      <w:r>
        <w:t xml:space="preserve">At least 1 </w:t>
      </w:r>
      <w:r w:rsidR="00454C26">
        <w:t>pencil</w:t>
      </w:r>
      <w:r>
        <w:t xml:space="preserve"> and pen </w:t>
      </w:r>
      <w:r w:rsidR="00160F75">
        <w:t>/ notebook</w:t>
      </w:r>
    </w:p>
    <w:p w14:paraId="3DD91D0C" w14:textId="798208B1" w:rsidR="00160F75" w:rsidRDefault="001D40A3">
      <w:r>
        <w:t>P</w:t>
      </w:r>
      <w:r w:rsidR="00160F75">
        <w:t>rotractor</w:t>
      </w:r>
    </w:p>
    <w:p w14:paraId="647FE25E" w14:textId="5B20C2EF" w:rsidR="00160F75" w:rsidRDefault="00160F75">
      <w:r>
        <w:t>Face paint</w:t>
      </w:r>
    </w:p>
    <w:p w14:paraId="7C806779" w14:textId="626881B7" w:rsidR="00160F75" w:rsidRDefault="00160F75">
      <w:r>
        <w:t>Paracord</w:t>
      </w:r>
      <w:r w:rsidR="005516D6">
        <w:t xml:space="preserve">/ </w:t>
      </w:r>
      <w:r>
        <w:t>Bungee cords</w:t>
      </w:r>
    </w:p>
    <w:p w14:paraId="76CB61DA" w14:textId="62C1948C" w:rsidR="004C0398" w:rsidRPr="0042036A" w:rsidRDefault="006E7D18" w:rsidP="0042036A">
      <w:r>
        <w:t>Terrain model kit</w:t>
      </w:r>
    </w:p>
    <w:p w14:paraId="64696F24" w14:textId="77777777" w:rsidR="00BF53C8" w:rsidRDefault="00BF53C8" w:rsidP="004C0398">
      <w:pPr>
        <w:shd w:val="clear" w:color="auto" w:fill="FFFFFF"/>
        <w:spacing w:after="0" w:line="240" w:lineRule="auto"/>
        <w:rPr>
          <w:rFonts w:eastAsia="Times New Roman" w:cs="Times New Roman"/>
          <w:color w:val="202124"/>
          <w:kern w:val="0"/>
          <w:sz w:val="24"/>
          <w:szCs w:val="24"/>
          <w:lang w:val="en"/>
          <w14:ligatures w14:val="none"/>
        </w:rPr>
      </w:pPr>
    </w:p>
    <w:p w14:paraId="7375D97C" w14:textId="3D6E5451" w:rsidR="004C0398" w:rsidRDefault="00BF53C8" w:rsidP="004C0398">
      <w:pPr>
        <w:shd w:val="clear" w:color="auto" w:fill="FFFFFF"/>
        <w:spacing w:after="0" w:line="240" w:lineRule="auto"/>
        <w:rPr>
          <w:rFonts w:eastAsia="Times New Roman" w:cs="Times New Roman"/>
          <w:color w:val="202124"/>
          <w:kern w:val="0"/>
          <w:lang w:val="en"/>
          <w14:ligatures w14:val="none"/>
        </w:rPr>
      </w:pPr>
      <w:r w:rsidRPr="00C87609">
        <w:rPr>
          <w:rFonts w:eastAsia="Times New Roman" w:cs="Times New Roman"/>
          <w:noProof/>
          <w:color w:val="202124"/>
          <w:kern w:val="0"/>
          <w14:ligatures w14:val="none"/>
        </w:rPr>
        <w:drawing>
          <wp:anchor distT="0" distB="0" distL="114300" distR="114300" simplePos="0" relativeHeight="251657216" behindDoc="1" locked="0" layoutInCell="1" allowOverlap="1" wp14:anchorId="0B255C77" wp14:editId="73B390AF">
            <wp:simplePos x="0" y="0"/>
            <wp:positionH relativeFrom="column">
              <wp:posOffset>1543050</wp:posOffset>
            </wp:positionH>
            <wp:positionV relativeFrom="paragraph">
              <wp:posOffset>85090</wp:posOffset>
            </wp:positionV>
            <wp:extent cx="1005840" cy="1527048"/>
            <wp:effectExtent l="0" t="0" r="3810" b="0"/>
            <wp:wrapTight wrapText="bothSides">
              <wp:wrapPolygon edited="0">
                <wp:start x="0" y="0"/>
                <wp:lineTo x="0" y="21295"/>
                <wp:lineTo x="21273" y="21295"/>
                <wp:lineTo x="21273" y="0"/>
                <wp:lineTo x="0" y="0"/>
              </wp:wrapPolygon>
            </wp:wrapTight>
            <wp:docPr id="1" name="Picture 1" descr="MOLLE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LLE - Wikipedi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527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7609">
        <w:rPr>
          <w:rFonts w:eastAsia="Times New Roman" w:cs="Times New Roman"/>
          <w:color w:val="202124"/>
          <w:kern w:val="0"/>
          <w:lang w:val="en"/>
          <w14:ligatures w14:val="none"/>
        </w:rPr>
        <w:t>*</w:t>
      </w:r>
      <w:r w:rsidR="001D259B" w:rsidRPr="00C87609">
        <w:rPr>
          <w:rFonts w:eastAsia="Times New Roman" w:cs="Times New Roman"/>
          <w:color w:val="202124"/>
          <w:kern w:val="0"/>
          <w:lang w:val="en"/>
          <w14:ligatures w14:val="none"/>
        </w:rPr>
        <w:t xml:space="preserve">A MOLLE </w:t>
      </w:r>
      <w:r w:rsidR="00196386" w:rsidRPr="00C87609">
        <w:rPr>
          <w:rFonts w:eastAsia="Times New Roman" w:cs="Times New Roman"/>
          <w:color w:val="202124"/>
          <w:kern w:val="0"/>
          <w:lang w:val="en"/>
          <w14:ligatures w14:val="none"/>
        </w:rPr>
        <w:t xml:space="preserve">ruck is </w:t>
      </w:r>
      <w:r w:rsidR="004C0398" w:rsidRPr="00C87609">
        <w:rPr>
          <w:rFonts w:eastAsia="Times New Roman" w:cs="Times New Roman"/>
          <w:color w:val="040C28"/>
          <w:kern w:val="0"/>
          <w:shd w:val="clear" w:color="auto" w:fill="D3E3FD"/>
          <w:lang w:val="en"/>
          <w14:ligatures w14:val="none"/>
        </w:rPr>
        <w:t>an external frame rucksack with 4000 cubic inches (65L) of storage space</w:t>
      </w:r>
      <w:r w:rsidR="004C0398" w:rsidRPr="00C87609">
        <w:rPr>
          <w:rFonts w:eastAsia="Times New Roman" w:cs="Times New Roman"/>
          <w:color w:val="202124"/>
          <w:kern w:val="0"/>
          <w:lang w:val="en"/>
          <w14:ligatures w14:val="none"/>
        </w:rPr>
        <w:t>. It</w:t>
      </w:r>
      <w:r w:rsidR="004C0398" w:rsidRPr="004C0398">
        <w:rPr>
          <w:rFonts w:eastAsia="Times New Roman" w:cs="Times New Roman"/>
          <w:color w:val="202124"/>
          <w:kern w:val="0"/>
          <w:lang w:val="en"/>
          <w14:ligatures w14:val="none"/>
        </w:rPr>
        <w:t xml:space="preserve"> features a large main compartment with an internal divider between the upper and lower half for organizing loads.</w:t>
      </w:r>
    </w:p>
    <w:p w14:paraId="049A3730" w14:textId="040D7528" w:rsidR="00732FF3" w:rsidRPr="00B532EC" w:rsidRDefault="006D50E1" w:rsidP="004C0398">
      <w:pPr>
        <w:shd w:val="clear" w:color="auto" w:fill="FFFFFF"/>
        <w:spacing w:after="0" w:line="240" w:lineRule="auto"/>
        <w:rPr>
          <w:rFonts w:eastAsia="Times New Roman" w:cs="Times New Roman"/>
          <w:color w:val="202124"/>
          <w:kern w:val="0"/>
          <w:lang w:val="en"/>
          <w14:ligatures w14:val="none"/>
        </w:rPr>
      </w:pPr>
      <w:r>
        <w:rPr>
          <w:rFonts w:eastAsia="Times New Roman" w:cs="Times New Roman"/>
          <w:color w:val="202124"/>
          <w:kern w:val="0"/>
          <w:lang w:val="en"/>
          <w14:ligatures w14:val="none"/>
        </w:rPr>
        <w:t>These are not stocked at the Cadet Uniform Store.</w:t>
      </w:r>
    </w:p>
    <w:p w14:paraId="66EEDA4C" w14:textId="77777777" w:rsidR="00732FF3" w:rsidRPr="004C0398" w:rsidRDefault="00732FF3" w:rsidP="004C0398">
      <w:pPr>
        <w:shd w:val="clear" w:color="auto" w:fill="FFFFFF"/>
        <w:spacing w:after="0" w:line="240" w:lineRule="auto"/>
        <w:rPr>
          <w:rFonts w:eastAsia="Times New Roman" w:cs="Times New Roman"/>
          <w:color w:val="202124"/>
          <w:kern w:val="0"/>
          <w14:ligatures w14:val="none"/>
        </w:rPr>
      </w:pPr>
    </w:p>
    <w:p w14:paraId="6C5B29CA" w14:textId="706BE23C" w:rsidR="00DB1629" w:rsidRDefault="00732FF3" w:rsidP="00DB1629">
      <w:pPr>
        <w:shd w:val="clear" w:color="auto" w:fill="FFFFFF"/>
        <w:spacing w:line="240" w:lineRule="auto"/>
        <w:rPr>
          <w:rFonts w:eastAsia="Times New Roman" w:cs="Times New Roman"/>
          <w:kern w:val="0"/>
          <w14:ligatures w14:val="none"/>
        </w:rPr>
      </w:pPr>
      <w:r w:rsidRPr="00C87609">
        <w:rPr>
          <w:rFonts w:eastAsia="Times New Roman" w:cs="Times New Roman"/>
          <w:kern w:val="0"/>
          <w14:ligatures w14:val="none"/>
        </w:rPr>
        <w:t xml:space="preserve">**Army </w:t>
      </w:r>
      <w:r w:rsidR="00DB1629" w:rsidRPr="00C87609">
        <w:rPr>
          <w:rFonts w:eastAsia="Times New Roman" w:cs="Times New Roman"/>
          <w:kern w:val="0"/>
          <w14:ligatures w14:val="none"/>
        </w:rPr>
        <w:t>3-layer</w:t>
      </w:r>
      <w:r w:rsidRPr="00C87609">
        <w:rPr>
          <w:rFonts w:eastAsia="Times New Roman" w:cs="Times New Roman"/>
          <w:kern w:val="0"/>
          <w14:ligatures w14:val="none"/>
        </w:rPr>
        <w:t xml:space="preserve"> sleep system</w:t>
      </w:r>
      <w:r w:rsidR="00DB1629">
        <w:rPr>
          <w:rFonts w:eastAsia="Times New Roman" w:cs="Times New Roman"/>
          <w:kern w:val="0"/>
          <w14:ligatures w14:val="none"/>
        </w:rPr>
        <w:t xml:space="preserve"> explained:</w:t>
      </w:r>
      <w:r w:rsidRPr="00C87609">
        <w:rPr>
          <w:rFonts w:eastAsia="Times New Roman" w:cs="Times New Roman"/>
          <w:kern w:val="0"/>
          <w14:ligatures w14:val="none"/>
        </w:rPr>
        <w:t xml:space="preserve"> </w:t>
      </w:r>
    </w:p>
    <w:p w14:paraId="28F24469" w14:textId="77777777" w:rsidR="00DB1629" w:rsidRDefault="00732FF3" w:rsidP="00DB1629">
      <w:pPr>
        <w:pStyle w:val="ListParagraph"/>
        <w:numPr>
          <w:ilvl w:val="0"/>
          <w:numId w:val="1"/>
        </w:numPr>
        <w:shd w:val="clear" w:color="auto" w:fill="FFFFFF"/>
        <w:spacing w:line="240" w:lineRule="auto"/>
        <w:rPr>
          <w:rFonts w:eastAsia="Times New Roman" w:cs="Times New Roman"/>
          <w:color w:val="202124"/>
          <w:kern w:val="0"/>
          <w:lang w:val="en"/>
          <w14:ligatures w14:val="none"/>
        </w:rPr>
      </w:pPr>
      <w:r w:rsidRPr="00DB1629">
        <w:rPr>
          <w:rFonts w:eastAsia="Times New Roman" w:cs="Times New Roman"/>
          <w:color w:val="202124"/>
          <w:kern w:val="0"/>
          <w:lang w:val="en"/>
          <w14:ligatures w14:val="none"/>
        </w:rPr>
        <w:t xml:space="preserve">The patrol bag provides cold weather protection from 35 to 50 degrees Fahrenheit. </w:t>
      </w:r>
    </w:p>
    <w:p w14:paraId="5AA75434" w14:textId="4E94439A" w:rsidR="00DB1629" w:rsidRPr="00DB1629" w:rsidRDefault="00732FF3" w:rsidP="00DB1629">
      <w:pPr>
        <w:pStyle w:val="ListParagraph"/>
        <w:numPr>
          <w:ilvl w:val="0"/>
          <w:numId w:val="1"/>
        </w:numPr>
        <w:shd w:val="clear" w:color="auto" w:fill="FFFFFF"/>
        <w:spacing w:line="240" w:lineRule="auto"/>
        <w:rPr>
          <w:rFonts w:eastAsia="Times New Roman" w:cs="Times New Roman"/>
          <w:color w:val="202124"/>
          <w:kern w:val="0"/>
          <w:lang w:val="en"/>
          <w14:ligatures w14:val="none"/>
        </w:rPr>
      </w:pPr>
      <w:r w:rsidRPr="00DB1629">
        <w:rPr>
          <w:rFonts w:eastAsia="Times New Roman" w:cs="Times New Roman"/>
          <w:color w:val="202124"/>
          <w:kern w:val="0"/>
          <w:lang w:val="en"/>
          <w14:ligatures w14:val="none"/>
        </w:rPr>
        <w:t xml:space="preserve">The intermediate bag provides cold weather protection from minus 5 to 35 degrees Fahrenheit. </w:t>
      </w:r>
    </w:p>
    <w:p w14:paraId="1AAA1E17" w14:textId="77777777" w:rsidR="006D50E1" w:rsidRPr="006D50E1" w:rsidRDefault="00732FF3" w:rsidP="00DB1629">
      <w:pPr>
        <w:pStyle w:val="ListParagraph"/>
        <w:numPr>
          <w:ilvl w:val="0"/>
          <w:numId w:val="1"/>
        </w:numPr>
        <w:shd w:val="clear" w:color="auto" w:fill="FFFFFF"/>
        <w:spacing w:line="240" w:lineRule="auto"/>
        <w:rPr>
          <w:rFonts w:eastAsia="Times New Roman" w:cs="Times New Roman"/>
          <w:kern w:val="0"/>
          <w14:ligatures w14:val="none"/>
        </w:rPr>
      </w:pPr>
      <w:r w:rsidRPr="00DB1629">
        <w:rPr>
          <w:rFonts w:eastAsia="Times New Roman" w:cs="Times New Roman"/>
          <w:color w:val="202124"/>
          <w:kern w:val="0"/>
          <w:lang w:val="en"/>
          <w14:ligatures w14:val="none"/>
        </w:rPr>
        <w:t>Together, the patrol bag and intermediate bags provide extreme cold weather protection in temperatures as low as minus 30 degrees Fahrenheit.</w:t>
      </w:r>
      <w:r w:rsidR="006D50E1">
        <w:rPr>
          <w:rFonts w:eastAsia="Times New Roman" w:cs="Times New Roman"/>
          <w:color w:val="202124"/>
          <w:kern w:val="0"/>
          <w:lang w:val="en"/>
          <w14:ligatures w14:val="none"/>
        </w:rPr>
        <w:t xml:space="preserve"> </w:t>
      </w:r>
    </w:p>
    <w:p w14:paraId="52ABC43E" w14:textId="5B110363" w:rsidR="00732FF3" w:rsidRPr="00DB1629" w:rsidRDefault="006D50E1" w:rsidP="00DB1629">
      <w:pPr>
        <w:pStyle w:val="ListParagraph"/>
        <w:numPr>
          <w:ilvl w:val="0"/>
          <w:numId w:val="1"/>
        </w:numPr>
        <w:shd w:val="clear" w:color="auto" w:fill="FFFFFF"/>
        <w:spacing w:line="240" w:lineRule="auto"/>
        <w:rPr>
          <w:rFonts w:eastAsia="Times New Roman" w:cs="Times New Roman"/>
          <w:kern w:val="0"/>
          <w14:ligatures w14:val="none"/>
        </w:rPr>
      </w:pPr>
      <w:r>
        <w:rPr>
          <w:rFonts w:eastAsia="Times New Roman" w:cs="Times New Roman"/>
          <w:color w:val="202124"/>
          <w:kern w:val="0"/>
          <w:lang w:val="en"/>
          <w14:ligatures w14:val="none"/>
        </w:rPr>
        <w:t xml:space="preserve">Woobies are </w:t>
      </w:r>
      <w:r w:rsidR="0042036A">
        <w:rPr>
          <w:rFonts w:eastAsia="Times New Roman" w:cs="Times New Roman"/>
          <w:color w:val="202124"/>
          <w:kern w:val="0"/>
          <w:lang w:val="en"/>
          <w14:ligatures w14:val="none"/>
        </w:rPr>
        <w:t>the only sleeping layer</w:t>
      </w:r>
      <w:r>
        <w:rPr>
          <w:rFonts w:eastAsia="Times New Roman" w:cs="Times New Roman"/>
          <w:color w:val="202124"/>
          <w:kern w:val="0"/>
          <w:lang w:val="en"/>
          <w14:ligatures w14:val="none"/>
        </w:rPr>
        <w:t xml:space="preserve"> available at the </w:t>
      </w:r>
      <w:r w:rsidR="0042036A">
        <w:rPr>
          <w:rFonts w:eastAsia="Times New Roman" w:cs="Times New Roman"/>
          <w:color w:val="202124"/>
          <w:kern w:val="0"/>
          <w:lang w:val="en"/>
          <w14:ligatures w14:val="none"/>
        </w:rPr>
        <w:t>C</w:t>
      </w:r>
      <w:r>
        <w:rPr>
          <w:rFonts w:eastAsia="Times New Roman" w:cs="Times New Roman"/>
          <w:color w:val="202124"/>
          <w:kern w:val="0"/>
          <w:lang w:val="en"/>
          <w14:ligatures w14:val="none"/>
        </w:rPr>
        <w:t xml:space="preserve">adet </w:t>
      </w:r>
      <w:r w:rsidR="0042036A">
        <w:rPr>
          <w:rFonts w:eastAsia="Times New Roman" w:cs="Times New Roman"/>
          <w:color w:val="202124"/>
          <w:kern w:val="0"/>
          <w:lang w:val="en"/>
          <w14:ligatures w14:val="none"/>
        </w:rPr>
        <w:t>U</w:t>
      </w:r>
      <w:r>
        <w:rPr>
          <w:rFonts w:eastAsia="Times New Roman" w:cs="Times New Roman"/>
          <w:color w:val="202124"/>
          <w:kern w:val="0"/>
          <w:lang w:val="en"/>
          <w14:ligatures w14:val="none"/>
        </w:rPr>
        <w:t xml:space="preserve">niform </w:t>
      </w:r>
      <w:r w:rsidR="0042036A">
        <w:rPr>
          <w:rFonts w:eastAsia="Times New Roman" w:cs="Times New Roman"/>
          <w:color w:val="202124"/>
          <w:kern w:val="0"/>
          <w:lang w:val="en"/>
          <w14:ligatures w14:val="none"/>
        </w:rPr>
        <w:t>S</w:t>
      </w:r>
      <w:r>
        <w:rPr>
          <w:rFonts w:eastAsia="Times New Roman" w:cs="Times New Roman"/>
          <w:color w:val="202124"/>
          <w:kern w:val="0"/>
          <w:lang w:val="en"/>
          <w14:ligatures w14:val="none"/>
        </w:rPr>
        <w:t>tore.</w:t>
      </w:r>
    </w:p>
    <w:p w14:paraId="77395A70" w14:textId="70E94C79" w:rsidR="00543398" w:rsidRDefault="00543398" w:rsidP="00543398">
      <w:r>
        <w:t>*** this item is not stocked at the</w:t>
      </w:r>
      <w:r>
        <w:t xml:space="preserve"> Cadet Uniform Store on campus)</w:t>
      </w:r>
    </w:p>
    <w:p w14:paraId="0E2904E0" w14:textId="6E4F6096" w:rsidR="00160F75" w:rsidRDefault="00160F75"/>
    <w:sectPr w:rsidR="00160F75" w:rsidSect="00BF53C8">
      <w:headerReference w:type="default" r:id="rId8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1BBEAB" w14:textId="77777777" w:rsidR="00D373EB" w:rsidRDefault="00D373EB" w:rsidP="00BF53C8">
      <w:pPr>
        <w:spacing w:after="0" w:line="240" w:lineRule="auto"/>
      </w:pPr>
      <w:r>
        <w:separator/>
      </w:r>
    </w:p>
  </w:endnote>
  <w:endnote w:type="continuationSeparator" w:id="0">
    <w:p w14:paraId="1F757CFA" w14:textId="77777777" w:rsidR="00D373EB" w:rsidRDefault="00D373EB" w:rsidP="00BF53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B772A8" w14:textId="77777777" w:rsidR="00D373EB" w:rsidRDefault="00D373EB" w:rsidP="00BF53C8">
      <w:pPr>
        <w:spacing w:after="0" w:line="240" w:lineRule="auto"/>
      </w:pPr>
      <w:r>
        <w:separator/>
      </w:r>
    </w:p>
  </w:footnote>
  <w:footnote w:type="continuationSeparator" w:id="0">
    <w:p w14:paraId="1E56DE34" w14:textId="77777777" w:rsidR="00D373EB" w:rsidRDefault="00D373EB" w:rsidP="00BF53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837319" w14:textId="768DCA7C" w:rsidR="00BF53C8" w:rsidRPr="00BF53C8" w:rsidRDefault="00BF53C8" w:rsidP="00BF53C8">
    <w:pPr>
      <w:jc w:val="center"/>
      <w:rPr>
        <w:b/>
        <w:bCs/>
        <w:caps/>
        <w:sz w:val="32"/>
        <w:szCs w:val="32"/>
      </w:rPr>
    </w:pPr>
    <w:r w:rsidRPr="00BF53C8">
      <w:rPr>
        <w:b/>
        <w:bCs/>
        <w:caps/>
        <w:sz w:val="32"/>
        <w:szCs w:val="32"/>
      </w:rPr>
      <w:t xml:space="preserve">FTX Packing List </w:t>
    </w:r>
    <w:r>
      <w:rPr>
        <w:b/>
        <w:bCs/>
        <w:caps/>
        <w:sz w:val="32"/>
        <w:szCs w:val="32"/>
      </w:rPr>
      <w:t>(</w:t>
    </w:r>
    <w:r w:rsidRPr="00BF53C8">
      <w:rPr>
        <w:b/>
        <w:bCs/>
        <w:caps/>
        <w:sz w:val="32"/>
        <w:szCs w:val="32"/>
      </w:rPr>
      <w:t>Suggested</w:t>
    </w:r>
    <w:r>
      <w:rPr>
        <w:b/>
        <w:bCs/>
        <w:caps/>
        <w:sz w:val="32"/>
        <w:szCs w:val="32"/>
      </w:rPr>
      <w:t>)</w:t>
    </w:r>
  </w:p>
  <w:p w14:paraId="41F49744" w14:textId="77777777" w:rsidR="00BF53C8" w:rsidRDefault="00BF53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40161E"/>
    <w:multiLevelType w:val="hybridMultilevel"/>
    <w:tmpl w:val="6FFED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8161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1MjY0NDa3MDU1NjZS0lEKTi0uzszPAykwrAUAB1mpDiwAAAA="/>
  </w:docVars>
  <w:rsids>
    <w:rsidRoot w:val="00160F75"/>
    <w:rsid w:val="000430BC"/>
    <w:rsid w:val="000C1B9F"/>
    <w:rsid w:val="001016C3"/>
    <w:rsid w:val="0010704E"/>
    <w:rsid w:val="00115F16"/>
    <w:rsid w:val="00160F75"/>
    <w:rsid w:val="00196386"/>
    <w:rsid w:val="001C6D8A"/>
    <w:rsid w:val="001D259B"/>
    <w:rsid w:val="001D40A3"/>
    <w:rsid w:val="001E16E1"/>
    <w:rsid w:val="00226918"/>
    <w:rsid w:val="003225D8"/>
    <w:rsid w:val="00380189"/>
    <w:rsid w:val="003A3EF5"/>
    <w:rsid w:val="003B3D31"/>
    <w:rsid w:val="0042036A"/>
    <w:rsid w:val="00454C26"/>
    <w:rsid w:val="004554F7"/>
    <w:rsid w:val="004574DD"/>
    <w:rsid w:val="004C0398"/>
    <w:rsid w:val="00506EE4"/>
    <w:rsid w:val="00543398"/>
    <w:rsid w:val="005516D6"/>
    <w:rsid w:val="005B73BD"/>
    <w:rsid w:val="006909C9"/>
    <w:rsid w:val="006D50E1"/>
    <w:rsid w:val="006E7D18"/>
    <w:rsid w:val="00723822"/>
    <w:rsid w:val="00725D59"/>
    <w:rsid w:val="00732FF3"/>
    <w:rsid w:val="007964FB"/>
    <w:rsid w:val="007A20C7"/>
    <w:rsid w:val="00880D67"/>
    <w:rsid w:val="009F03DE"/>
    <w:rsid w:val="00A83387"/>
    <w:rsid w:val="00AB212F"/>
    <w:rsid w:val="00B23BB7"/>
    <w:rsid w:val="00B24585"/>
    <w:rsid w:val="00B532EC"/>
    <w:rsid w:val="00BF53C8"/>
    <w:rsid w:val="00C85EA9"/>
    <w:rsid w:val="00C87609"/>
    <w:rsid w:val="00D32931"/>
    <w:rsid w:val="00D358DD"/>
    <w:rsid w:val="00D373EB"/>
    <w:rsid w:val="00DB1629"/>
    <w:rsid w:val="00DF74A4"/>
    <w:rsid w:val="00E6703C"/>
    <w:rsid w:val="00E87947"/>
    <w:rsid w:val="00EF0159"/>
    <w:rsid w:val="00FC2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2F1BE"/>
  <w15:chartTrackingRefBased/>
  <w15:docId w15:val="{96444C27-6D08-4F21-A4EC-8ABDCB281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0F7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0F7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0F7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0F7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0F7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0F7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0F7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0F7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0F7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0F7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0F7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0F7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0F7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0F7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0F7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0F7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0F7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0F7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60F7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0F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0F7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60F7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60F7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60F7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60F7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60F7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0F7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0F7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60F7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F53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C8"/>
  </w:style>
  <w:style w:type="paragraph" w:styleId="Footer">
    <w:name w:val="footer"/>
    <w:basedOn w:val="Normal"/>
    <w:link w:val="FooterChar"/>
    <w:uiPriority w:val="99"/>
    <w:unhideWhenUsed/>
    <w:rsid w:val="00BF53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6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1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71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22448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68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1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6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522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687750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8008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885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698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7123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217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27084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8336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9146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41608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80294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5134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29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541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0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4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0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69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339349">
                          <w:marLeft w:val="0"/>
                          <w:marRight w:val="0"/>
                          <w:marTop w:val="18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353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5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4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241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939623">
                          <w:marLeft w:val="0"/>
                          <w:marRight w:val="0"/>
                          <w:marTop w:val="18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6230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546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777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3030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068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4371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5397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1687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83106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34fcb756-3a7c-4dea-ab4d-5324bc02ef5e}" enabled="0" method="" siteId="{34fcb756-3a7c-4dea-ab4d-5324bc02ef5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4</Words>
  <Characters>1509</Characters>
  <Application>Microsoft Office Word</Application>
  <DocSecurity>0</DocSecurity>
  <Lines>12</Lines>
  <Paragraphs>3</Paragraphs>
  <ScaleCrop>false</ScaleCrop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 Mossman</dc:creator>
  <cp:keywords/>
  <dc:description/>
  <cp:lastModifiedBy>Kari Mossman</cp:lastModifiedBy>
  <cp:revision>11</cp:revision>
  <dcterms:created xsi:type="dcterms:W3CDTF">2025-07-14T18:39:00Z</dcterms:created>
  <dcterms:modified xsi:type="dcterms:W3CDTF">2025-07-14T18:46:00Z</dcterms:modified>
</cp:coreProperties>
</file>